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57FE5B" w:rsidR="00934110" w:rsidRDefault="00974F2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 w:cs="Arial Unicode MS"/>
          <w:color w:val="000000"/>
        </w:rPr>
      </w:pPr>
      <w:r w:rsidRPr="006E43E1">
        <w:rPr>
          <w:rFonts w:ascii="微軟正黑體" w:eastAsia="微軟正黑體" w:hAnsi="微軟正黑體" w:cs="Arial Unicode MS" w:hint="eastAsia"/>
          <w:color w:val="000000"/>
        </w:rPr>
        <w:t xml:space="preserve">1. </w:t>
      </w:r>
      <w:r w:rsidR="00B25F8F" w:rsidRPr="00B25F8F">
        <w:rPr>
          <w:rFonts w:ascii="微軟正黑體" w:eastAsia="微軟正黑體" w:hAnsi="微軟正黑體" w:cs="Arial Unicode MS"/>
          <w:color w:val="000000"/>
        </w:rPr>
        <w:t xml:space="preserve">Download all T1/2 results with keywords “human liver microsomes” and “half-life” from </w:t>
      </w:r>
      <w:proofErr w:type="spellStart"/>
      <w:r w:rsidR="00B25F8F" w:rsidRPr="00B25F8F">
        <w:rPr>
          <w:rFonts w:ascii="微軟正黑體" w:eastAsia="微軟正黑體" w:hAnsi="微軟正黑體" w:cs="Arial Unicode MS"/>
          <w:color w:val="000000"/>
        </w:rPr>
        <w:t>ChEMBL</w:t>
      </w:r>
      <w:proofErr w:type="spellEnd"/>
      <w:r w:rsidR="00B25F8F" w:rsidRPr="00B25F8F">
        <w:rPr>
          <w:rFonts w:ascii="微軟正黑體" w:eastAsia="微軟正黑體" w:hAnsi="微軟正黑體" w:cs="Arial Unicode MS"/>
          <w:color w:val="000000"/>
        </w:rPr>
        <w:t>, and remove the data whose experimental notes indicate that they are not under Phase I conditions.</w:t>
      </w:r>
    </w:p>
    <w:p w14:paraId="6DECFB10" w14:textId="0B2A01D0" w:rsidR="000F74B7" w:rsidRPr="000F74B7" w:rsidRDefault="000F74B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 w:cs="Arial Unicode MS"/>
          <w:color w:val="FF0000"/>
        </w:rPr>
      </w:pPr>
      <w:r w:rsidRPr="000F74B7">
        <w:rPr>
          <w:rFonts w:ascii="微軟正黑體" w:hAnsi="微軟正黑體" w:cs="Arial Unicode MS"/>
          <w:color w:val="FF0000"/>
        </w:rPr>
        <w:t>Data downloaded on 12</w:t>
      </w:r>
      <w:r w:rsidRPr="000F74B7">
        <w:rPr>
          <w:rFonts w:ascii="微軟正黑體" w:hAnsi="微軟正黑體" w:cs="Arial Unicode MS"/>
          <w:color w:val="FF0000"/>
          <w:vertAlign w:val="superscript"/>
        </w:rPr>
        <w:t>th</w:t>
      </w:r>
      <w:r w:rsidRPr="000F74B7">
        <w:rPr>
          <w:rFonts w:ascii="微軟正黑體" w:hAnsi="微軟正黑體" w:cs="Arial Unicode MS"/>
          <w:color w:val="FF0000"/>
        </w:rPr>
        <w:t xml:space="preserve"> March, 2021</w:t>
      </w:r>
    </w:p>
    <w:p w14:paraId="2F1CDFF2" w14:textId="1485D7AE" w:rsidR="00513142" w:rsidRDefault="0051314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/>
          <w:color w:val="FF0000"/>
        </w:rPr>
      </w:pPr>
      <w:r w:rsidRPr="006E43E1">
        <w:rPr>
          <w:rFonts w:ascii="微軟正黑體" w:eastAsia="微軟正黑體" w:hAnsi="微軟正黑體" w:hint="eastAsia"/>
          <w:color w:val="FF0000"/>
        </w:rPr>
        <w:t xml:space="preserve">Activity </w:t>
      </w:r>
      <w:r w:rsidRPr="006E43E1">
        <w:rPr>
          <w:rFonts w:ascii="微軟正黑體" w:eastAsia="微軟正黑體" w:hAnsi="微軟正黑體" w:hint="eastAsia"/>
          <w:color w:val="FF0000"/>
        </w:rPr>
        <w:sym w:font="Wingdings" w:char="F0E0"/>
      </w:r>
      <w:r w:rsidRPr="006E43E1">
        <w:rPr>
          <w:rFonts w:ascii="微軟正黑體" w:eastAsia="微軟正黑體" w:hAnsi="微軟正黑體" w:hint="eastAsia"/>
          <w:color w:val="FF0000"/>
        </w:rPr>
        <w:t xml:space="preserve"> human liver microsomes</w:t>
      </w:r>
      <w:r w:rsidR="00D632BB">
        <w:rPr>
          <w:rFonts w:ascii="微軟正黑體" w:eastAsia="微軟正黑體" w:hAnsi="微軟正黑體"/>
          <w:color w:val="FF0000"/>
        </w:rPr>
        <w:t xml:space="preserve"> (359,59</w:t>
      </w:r>
      <w:r w:rsidR="00605FC6">
        <w:rPr>
          <w:rFonts w:ascii="微軟正黑體" w:eastAsia="微軟正黑體" w:hAnsi="微軟正黑體"/>
          <w:color w:val="FF0000"/>
        </w:rPr>
        <w:t>5</w:t>
      </w:r>
      <w:r w:rsidR="00D632BB">
        <w:rPr>
          <w:rFonts w:ascii="微軟正黑體" w:eastAsia="微軟正黑體" w:hAnsi="微軟正黑體"/>
          <w:color w:val="FF0000"/>
        </w:rPr>
        <w:t>)</w:t>
      </w:r>
      <w:r w:rsidRPr="006E43E1">
        <w:rPr>
          <w:rFonts w:ascii="微軟正黑體" w:eastAsia="微軟正黑體" w:hAnsi="微軟正黑體" w:hint="eastAsia"/>
          <w:color w:val="FF0000"/>
        </w:rPr>
        <w:t xml:space="preserve"> </w:t>
      </w:r>
      <w:r w:rsidRPr="006E43E1">
        <w:rPr>
          <w:rFonts w:ascii="微軟正黑體" w:eastAsia="微軟正黑體" w:hAnsi="微軟正黑體" w:hint="eastAsia"/>
          <w:color w:val="FF0000"/>
        </w:rPr>
        <w:sym w:font="Wingdings" w:char="F0E0"/>
      </w:r>
      <w:r w:rsidRPr="006E43E1">
        <w:rPr>
          <w:rFonts w:ascii="微軟正黑體" w:eastAsia="微軟正黑體" w:hAnsi="微軟正黑體" w:hint="eastAsia"/>
          <w:color w:val="FF0000"/>
        </w:rPr>
        <w:t xml:space="preserve"> t1/2 filter</w:t>
      </w:r>
      <w:r w:rsidR="00D632BB">
        <w:rPr>
          <w:rFonts w:ascii="微軟正黑體" w:eastAsia="微軟正黑體" w:hAnsi="微軟正黑體"/>
          <w:color w:val="FF0000"/>
        </w:rPr>
        <w:t xml:space="preserve"> </w:t>
      </w:r>
      <w:r w:rsidR="00A34915">
        <w:rPr>
          <w:rFonts w:ascii="微軟正黑體" w:eastAsia="微軟正黑體" w:hAnsi="微軟正黑體"/>
          <w:color w:val="FF0000"/>
        </w:rPr>
        <w:t>(9,1</w:t>
      </w:r>
      <w:r w:rsidR="00605FC6">
        <w:rPr>
          <w:rFonts w:ascii="微軟正黑體" w:eastAsia="微軟正黑體" w:hAnsi="微軟正黑體"/>
          <w:color w:val="FF0000"/>
        </w:rPr>
        <w:t>29</w:t>
      </w:r>
      <w:r w:rsidR="00A34915">
        <w:rPr>
          <w:rFonts w:ascii="微軟正黑體" w:eastAsia="微軟正黑體" w:hAnsi="微軟正黑體"/>
          <w:color w:val="FF0000"/>
        </w:rPr>
        <w:t>)</w:t>
      </w:r>
    </w:p>
    <w:p w14:paraId="38FD3DCC" w14:textId="77777777" w:rsidR="004D7049" w:rsidRDefault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/>
          <w:color w:val="FF0000"/>
        </w:rPr>
      </w:pPr>
      <w:r>
        <w:rPr>
          <w:rFonts w:ascii="微軟正黑體" w:eastAsia="微軟正黑體" w:hAnsi="微軟正黑體"/>
          <w:color w:val="FF0000"/>
        </w:rPr>
        <w:t>Remove data</w:t>
      </w:r>
    </w:p>
    <w:p w14:paraId="144F2D15" w14:textId="47B77A56" w:rsidR="004D7049" w:rsidRPr="00974F27" w:rsidRDefault="004D7049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4D7049">
        <w:rPr>
          <w:rFonts w:ascii="微軟正黑體" w:eastAsia="微軟正黑體" w:hAnsi="微軟正黑體"/>
          <w:color w:val="FF0000"/>
        </w:rPr>
        <w:t>w</w:t>
      </w:r>
      <w:r w:rsidR="00F223EE" w:rsidRPr="004D7049">
        <w:rPr>
          <w:rFonts w:ascii="微軟正黑體" w:eastAsia="微軟正黑體" w:hAnsi="微軟正黑體"/>
          <w:color w:val="FF0000"/>
        </w:rPr>
        <w:t>rong species</w:t>
      </w:r>
      <w:r w:rsidR="00A34915">
        <w:rPr>
          <w:rFonts w:ascii="微軟正黑體" w:eastAsia="微軟正黑體" w:hAnsi="微軟正黑體"/>
          <w:color w:val="FF0000"/>
        </w:rPr>
        <w:t xml:space="preserve"> (8,5</w:t>
      </w:r>
      <w:r w:rsidR="00605FC6">
        <w:rPr>
          <w:rFonts w:ascii="微軟正黑體" w:eastAsia="微軟正黑體" w:hAnsi="微軟正黑體"/>
          <w:color w:val="FF0000"/>
        </w:rPr>
        <w:t>79</w:t>
      </w:r>
      <w:r w:rsidR="00A34915">
        <w:rPr>
          <w:rFonts w:ascii="微軟正黑體" w:eastAsia="微軟正黑體" w:hAnsi="微軟正黑體"/>
          <w:color w:val="FF0000"/>
        </w:rPr>
        <w:t>)</w:t>
      </w:r>
    </w:p>
    <w:p w14:paraId="64DD20D6" w14:textId="795BD443" w:rsidR="00974F27" w:rsidRPr="004D7049" w:rsidRDefault="00974F27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eastAsia="微軟正黑體" w:hAnsi="微軟正黑體"/>
          <w:color w:val="FF0000"/>
        </w:rPr>
        <w:t>non-liver (6,337)</w:t>
      </w:r>
    </w:p>
    <w:p w14:paraId="6DDD8EDD" w14:textId="63DD11C4" w:rsidR="004D7049" w:rsidRPr="00260072" w:rsidRDefault="00F223EE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4D7049">
        <w:rPr>
          <w:rFonts w:ascii="微軟正黑體" w:eastAsia="微軟正黑體" w:hAnsi="微軟正黑體"/>
          <w:color w:val="FF0000"/>
        </w:rPr>
        <w:t>t1/2 value not determined</w:t>
      </w:r>
      <w:r w:rsidR="00A34915">
        <w:rPr>
          <w:rFonts w:ascii="微軟正黑體" w:eastAsia="微軟正黑體" w:hAnsi="微軟正黑體"/>
          <w:color w:val="FF0000"/>
        </w:rPr>
        <w:t xml:space="preserve"> (</w:t>
      </w:r>
      <w:r w:rsidR="00974F27">
        <w:rPr>
          <w:rFonts w:ascii="微軟正黑體" w:eastAsia="微軟正黑體" w:hAnsi="微軟正黑體"/>
          <w:color w:val="FF0000"/>
        </w:rPr>
        <w:t>5,590</w:t>
      </w:r>
      <w:r w:rsidR="00A34915">
        <w:rPr>
          <w:rFonts w:ascii="微軟正黑體" w:eastAsia="微軟正黑體" w:hAnsi="微軟正黑體"/>
          <w:color w:val="FF0000"/>
        </w:rPr>
        <w:t>)</w:t>
      </w:r>
    </w:p>
    <w:p w14:paraId="4E2B03F5" w14:textId="2B7133BB" w:rsidR="00260072" w:rsidRDefault="00FD708D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eastAsia="微軟正黑體" w:hAnsi="微軟正黑體"/>
          <w:color w:val="FF0000"/>
        </w:rPr>
        <w:t xml:space="preserve">incorrect </w:t>
      </w:r>
      <w:r w:rsidR="00260072">
        <w:rPr>
          <w:rFonts w:ascii="微軟正黑體" w:eastAsia="微軟正黑體" w:hAnsi="微軟正黑體"/>
          <w:color w:val="FF0000"/>
        </w:rPr>
        <w:t>t1/2 unit</w:t>
      </w:r>
      <w:r>
        <w:rPr>
          <w:rFonts w:ascii="微軟正黑體" w:eastAsia="微軟正黑體" w:hAnsi="微軟正黑體"/>
          <w:color w:val="FF0000"/>
        </w:rPr>
        <w:t xml:space="preserve"> label</w:t>
      </w:r>
      <w:r w:rsidR="00260072">
        <w:rPr>
          <w:rFonts w:ascii="微軟正黑體" w:eastAsia="微軟正黑體" w:hAnsi="微軟正黑體"/>
          <w:color w:val="FF0000"/>
        </w:rPr>
        <w:t xml:space="preserve"> (</w:t>
      </w:r>
      <w:r w:rsidR="00974F27">
        <w:rPr>
          <w:rFonts w:ascii="微軟正黑體" w:eastAsia="微軟正黑體" w:hAnsi="微軟正黑體"/>
          <w:color w:val="FF0000"/>
        </w:rPr>
        <w:t>5,583</w:t>
      </w:r>
      <w:r w:rsidR="00260072">
        <w:rPr>
          <w:rFonts w:ascii="微軟正黑體" w:eastAsia="微軟正黑體" w:hAnsi="微軟正黑體"/>
          <w:color w:val="FF0000"/>
        </w:rPr>
        <w:t>)</w:t>
      </w:r>
    </w:p>
    <w:p w14:paraId="2A579396" w14:textId="1B494719" w:rsidR="004D7049" w:rsidRDefault="009A58C0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4D7049">
        <w:rPr>
          <w:rFonts w:ascii="微軟正黑體" w:hAnsi="微軟正黑體"/>
          <w:color w:val="FF0000"/>
        </w:rPr>
        <w:t xml:space="preserve">phase 2 </w:t>
      </w:r>
      <w:r w:rsidR="004D7049">
        <w:rPr>
          <w:rFonts w:ascii="微軟正黑體" w:hAnsi="微軟正黑體"/>
          <w:color w:val="FF0000"/>
        </w:rPr>
        <w:t>(Glucuronidation</w:t>
      </w:r>
      <w:r w:rsidR="007170B8">
        <w:rPr>
          <w:rFonts w:ascii="微軟正黑體" w:hAnsi="微軟正黑體"/>
          <w:color w:val="FF0000"/>
        </w:rPr>
        <w:t>, UDPGA</w:t>
      </w:r>
      <w:r w:rsidR="004D7049">
        <w:rPr>
          <w:rFonts w:ascii="微軟正黑體" w:hAnsi="微軟正黑體"/>
          <w:color w:val="FF0000"/>
        </w:rPr>
        <w:t>)</w:t>
      </w:r>
      <w:r w:rsidR="00605FC6">
        <w:rPr>
          <w:rFonts w:ascii="微軟正黑體" w:hAnsi="微軟正黑體"/>
          <w:color w:val="FF0000"/>
        </w:rPr>
        <w:t xml:space="preserve"> (</w:t>
      </w:r>
      <w:r w:rsidR="00974F27">
        <w:rPr>
          <w:rFonts w:ascii="微軟正黑體" w:hAnsi="微軟正黑體"/>
          <w:color w:val="FF0000"/>
        </w:rPr>
        <w:t>5,504</w:t>
      </w:r>
      <w:r w:rsidR="00605FC6">
        <w:rPr>
          <w:rFonts w:ascii="微軟正黑體" w:hAnsi="微軟正黑體"/>
          <w:color w:val="FF0000"/>
        </w:rPr>
        <w:t>)</w:t>
      </w:r>
    </w:p>
    <w:p w14:paraId="6E618F91" w14:textId="4F7769CE" w:rsidR="00E6134A" w:rsidRDefault="00E6134A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 xml:space="preserve">associated with human liver </w:t>
      </w:r>
      <w:proofErr w:type="spellStart"/>
      <w:r>
        <w:rPr>
          <w:rFonts w:ascii="微軟正黑體" w:hAnsi="微軟正黑體"/>
          <w:color w:val="FF0000"/>
        </w:rPr>
        <w:t>supersomes</w:t>
      </w:r>
      <w:proofErr w:type="spellEnd"/>
      <w:r>
        <w:rPr>
          <w:rFonts w:ascii="微軟正黑體" w:hAnsi="微軟正黑體"/>
          <w:color w:val="FF0000"/>
        </w:rPr>
        <w:t xml:space="preserve"> (</w:t>
      </w:r>
      <w:r w:rsidR="00974F27">
        <w:rPr>
          <w:rFonts w:ascii="微軟正黑體" w:hAnsi="微軟正黑體"/>
          <w:color w:val="FF0000"/>
        </w:rPr>
        <w:t>5,484</w:t>
      </w:r>
      <w:r>
        <w:rPr>
          <w:rFonts w:ascii="微軟正黑體" w:hAnsi="微軟正黑體"/>
          <w:color w:val="FF0000"/>
        </w:rPr>
        <w:t>)</w:t>
      </w:r>
    </w:p>
    <w:p w14:paraId="2A3946C8" w14:textId="427FC498" w:rsidR="004D7049" w:rsidRDefault="004D7049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>measure</w:t>
      </w:r>
      <w:r w:rsidR="00FD30D4" w:rsidRPr="004D7049">
        <w:rPr>
          <w:rFonts w:ascii="微軟正黑體" w:hAnsi="微軟正黑體"/>
          <w:color w:val="FF0000"/>
        </w:rPr>
        <w:t>d without NADPH</w:t>
      </w:r>
      <w:r w:rsidR="007170B8">
        <w:rPr>
          <w:rFonts w:ascii="微軟正黑體" w:hAnsi="微軟正黑體"/>
          <w:color w:val="FF0000"/>
        </w:rPr>
        <w:t xml:space="preserve"> (</w:t>
      </w:r>
      <w:r w:rsidR="00974F27">
        <w:rPr>
          <w:rFonts w:ascii="微軟正黑體" w:hAnsi="微軟正黑體"/>
          <w:color w:val="FF0000"/>
        </w:rPr>
        <w:t>5,458</w:t>
      </w:r>
      <w:r w:rsidR="007170B8">
        <w:rPr>
          <w:rFonts w:ascii="微軟正黑體" w:hAnsi="微軟正黑體"/>
          <w:color w:val="FF0000"/>
        </w:rPr>
        <w:t>)</w:t>
      </w:r>
    </w:p>
    <w:p w14:paraId="67071A2C" w14:textId="31814AA5" w:rsidR="004D7049" w:rsidRDefault="004D7049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4D7049">
        <w:rPr>
          <w:rFonts w:ascii="微軟正黑體" w:hAnsi="微軟正黑體"/>
          <w:color w:val="FF0000"/>
        </w:rPr>
        <w:t>in the presence of inhibitor</w:t>
      </w:r>
      <w:r w:rsidR="007170B8">
        <w:rPr>
          <w:rFonts w:ascii="微軟正黑體" w:hAnsi="微軟正黑體"/>
          <w:color w:val="FF0000"/>
        </w:rPr>
        <w:t xml:space="preserve"> (</w:t>
      </w:r>
      <w:r w:rsidR="00974F27">
        <w:rPr>
          <w:rFonts w:ascii="微軟正黑體" w:hAnsi="微軟正黑體"/>
          <w:color w:val="FF0000"/>
        </w:rPr>
        <w:t>5,230</w:t>
      </w:r>
      <w:r w:rsidR="007170B8">
        <w:rPr>
          <w:rFonts w:ascii="微軟正黑體" w:hAnsi="微軟正黑體"/>
          <w:color w:val="FF0000"/>
        </w:rPr>
        <w:t>)</w:t>
      </w:r>
    </w:p>
    <w:p w14:paraId="1639B896" w14:textId="7C99DFA8" w:rsidR="00F223EE" w:rsidRDefault="00D02F1C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4D7049">
        <w:rPr>
          <w:rFonts w:ascii="微軟正黑體" w:hAnsi="微軟正黑體"/>
          <w:color w:val="FF0000"/>
        </w:rPr>
        <w:t>duplicate</w:t>
      </w:r>
      <w:r w:rsidR="004D7049">
        <w:rPr>
          <w:rFonts w:ascii="微軟正黑體" w:hAnsi="微軟正黑體"/>
          <w:color w:val="FF0000"/>
        </w:rPr>
        <w:t>s</w:t>
      </w:r>
      <w:r w:rsidRPr="004D7049">
        <w:rPr>
          <w:rFonts w:ascii="微軟正黑體" w:hAnsi="微軟正黑體"/>
          <w:color w:val="FF0000"/>
        </w:rPr>
        <w:t xml:space="preserve"> (same SMILES and value)</w:t>
      </w:r>
      <w:r w:rsidR="004D7049" w:rsidRPr="004D7049">
        <w:rPr>
          <w:rFonts w:ascii="微軟正黑體" w:hAnsi="微軟正黑體"/>
          <w:color w:val="FF0000"/>
        </w:rPr>
        <w:t xml:space="preserve"> </w:t>
      </w:r>
      <w:r w:rsidR="000C0536">
        <w:rPr>
          <w:rFonts w:ascii="微軟正黑體" w:hAnsi="微軟正黑體"/>
          <w:color w:val="FF0000"/>
        </w:rPr>
        <w:t>(</w:t>
      </w:r>
      <w:r w:rsidR="00974F27">
        <w:rPr>
          <w:rFonts w:ascii="微軟正黑體" w:hAnsi="微軟正黑體"/>
          <w:color w:val="FF0000"/>
        </w:rPr>
        <w:t>4,920</w:t>
      </w:r>
      <w:r w:rsidR="000C0536">
        <w:rPr>
          <w:rFonts w:ascii="微軟正黑體" w:hAnsi="微軟正黑體"/>
          <w:color w:val="FF0000"/>
        </w:rPr>
        <w:t>)</w:t>
      </w:r>
    </w:p>
    <w:p w14:paraId="36261A95" w14:textId="50226CCE" w:rsidR="00B55CDB" w:rsidRPr="00B55CDB" w:rsidRDefault="00B55CDB" w:rsidP="00B55CDB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B55CDB">
        <w:rPr>
          <w:rFonts w:ascii="微軟正黑體" w:hAnsi="微軟正黑體"/>
          <w:color w:val="FF0000"/>
        </w:rPr>
        <w:t>Removed concentration units “mg/mL”</w:t>
      </w:r>
    </w:p>
    <w:p w14:paraId="52E868C9" w14:textId="77777777" w:rsidR="00B55CDB" w:rsidRPr="00803FA8" w:rsidRDefault="00B55CDB" w:rsidP="00B55CDB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92D050"/>
        </w:rPr>
      </w:pPr>
      <w:r w:rsidRPr="00803FA8">
        <w:rPr>
          <w:rFonts w:ascii="微軟正黑體" w:hAnsi="微軟正黑體"/>
          <w:color w:val="92D050"/>
        </w:rPr>
        <w:t>Separated “microsomes”, “hepatocytes”, and “S9 fraction”</w:t>
      </w:r>
    </w:p>
    <w:p w14:paraId="62F0A84C" w14:textId="77777777" w:rsidR="00B55CDB" w:rsidRPr="00803FA8" w:rsidRDefault="00B55CDB" w:rsidP="00B55CDB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92D050"/>
        </w:rPr>
      </w:pPr>
      <w:r w:rsidRPr="00803FA8">
        <w:rPr>
          <w:rFonts w:ascii="微軟正黑體" w:hAnsi="微軟正黑體"/>
          <w:color w:val="92D050"/>
        </w:rPr>
        <w:t>Categorized data based on drug concentrations (</w:t>
      </w:r>
      <w:proofErr w:type="spellStart"/>
      <w:r w:rsidRPr="00803FA8">
        <w:rPr>
          <w:rFonts w:ascii="微軟正黑體" w:hAnsi="微軟正黑體"/>
          <w:color w:val="92D050"/>
        </w:rPr>
        <w:t>uM</w:t>
      </w:r>
      <w:proofErr w:type="spellEnd"/>
      <w:r w:rsidRPr="00803FA8">
        <w:rPr>
          <w:rFonts w:ascii="微軟正黑體" w:hAnsi="微軟正黑體"/>
          <w:color w:val="92D050"/>
        </w:rPr>
        <w:t>)</w:t>
      </w:r>
    </w:p>
    <w:p w14:paraId="7FB10F47" w14:textId="77777777" w:rsidR="00B55CDB" w:rsidRPr="00B55CDB" w:rsidRDefault="00B55CDB" w:rsidP="00B55CDB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 w:rsidRPr="00B55CDB">
        <w:rPr>
          <w:rFonts w:ascii="微軟正黑體" w:hAnsi="微軟正黑體"/>
          <w:color w:val="FF0000"/>
        </w:rPr>
        <w:t>Removed duplicates (including isoforms)</w:t>
      </w:r>
    </w:p>
    <w:p w14:paraId="348E6A12" w14:textId="7CC7A0AB" w:rsidR="00B55CDB" w:rsidRPr="004732A0" w:rsidRDefault="00B55CDB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92D050"/>
        </w:rPr>
      </w:pPr>
      <w:r w:rsidRPr="004732A0">
        <w:rPr>
          <w:rFonts w:ascii="微軟正黑體" w:hAnsi="微軟正黑體"/>
          <w:color w:val="92D050"/>
        </w:rPr>
        <w:t>Identify unlabeled concentration</w:t>
      </w:r>
    </w:p>
    <w:p w14:paraId="116BBC95" w14:textId="72D64CF6" w:rsidR="00B55CDB" w:rsidRPr="004732A0" w:rsidRDefault="00B55CDB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92D050"/>
        </w:rPr>
      </w:pPr>
      <w:r w:rsidRPr="004732A0">
        <w:rPr>
          <w:rFonts w:ascii="微軟正黑體" w:hAnsi="微軟正黑體"/>
          <w:color w:val="92D050"/>
        </w:rPr>
        <w:t>Concentration curation</w:t>
      </w:r>
    </w:p>
    <w:p w14:paraId="225366D7" w14:textId="67A92651" w:rsidR="002B3382" w:rsidRPr="00796E42" w:rsidRDefault="002B3382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92D050"/>
        </w:rPr>
      </w:pPr>
      <w:r w:rsidRPr="00796E42">
        <w:rPr>
          <w:rFonts w:ascii="微軟正黑體" w:hAnsi="微軟正黑體"/>
          <w:color w:val="92D050"/>
        </w:rPr>
        <w:t xml:space="preserve">Selected data based on concentration from 0.1 to 3 </w:t>
      </w:r>
      <w:proofErr w:type="spellStart"/>
      <w:r w:rsidRPr="00796E42">
        <w:rPr>
          <w:rFonts w:ascii="微軟正黑體" w:hAnsi="微軟正黑體"/>
          <w:color w:val="92D050"/>
        </w:rPr>
        <w:t>uM</w:t>
      </w:r>
      <w:proofErr w:type="spellEnd"/>
    </w:p>
    <w:p w14:paraId="5F2FEC02" w14:textId="64D95BE9" w:rsidR="002B3382" w:rsidRDefault="002B3382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>Removed outliers (t1/2 and MW)</w:t>
      </w:r>
    </w:p>
    <w:p w14:paraId="01A7F61B" w14:textId="365C9D62" w:rsidR="00EE4BE6" w:rsidRDefault="00EE4BE6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>R</w:t>
      </w:r>
      <w:r>
        <w:rPr>
          <w:rFonts w:ascii="微軟正黑體" w:hAnsi="微軟正黑體" w:hint="eastAsia"/>
          <w:color w:val="FF0000"/>
        </w:rPr>
        <w:t>e</w:t>
      </w:r>
      <w:r>
        <w:rPr>
          <w:rFonts w:ascii="微軟正黑體" w:hAnsi="微軟正黑體"/>
          <w:color w:val="FF0000"/>
        </w:rPr>
        <w:t xml:space="preserve">moved </w:t>
      </w:r>
      <w:proofErr w:type="spellStart"/>
      <w:r>
        <w:rPr>
          <w:rFonts w:ascii="微軟正黑體" w:hAnsi="微軟正黑體"/>
          <w:color w:val="FF0000"/>
        </w:rPr>
        <w:t>macroring</w:t>
      </w:r>
      <w:proofErr w:type="spellEnd"/>
    </w:p>
    <w:p w14:paraId="1A0E857B" w14:textId="1C646BFD" w:rsidR="00EE4BE6" w:rsidRDefault="00EE4BE6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 xml:space="preserve">If the molecule contains ions </w:t>
      </w:r>
      <w:r w:rsidRPr="00EE4BE6">
        <w:rPr>
          <w:rFonts w:ascii="微軟正黑體" w:hAnsi="微軟正黑體"/>
          <w:color w:val="FF0000"/>
        </w:rPr>
        <w:sym w:font="Wingdings" w:char="F0E0"/>
      </w:r>
      <w:r>
        <w:rPr>
          <w:rFonts w:ascii="微軟正黑體" w:hAnsi="微軟正黑體"/>
          <w:color w:val="FF0000"/>
        </w:rPr>
        <w:t xml:space="preserve"> discard ions</w:t>
      </w:r>
    </w:p>
    <w:p w14:paraId="538F8800" w14:textId="58628FEF" w:rsidR="00EE4BE6" w:rsidRDefault="00EE4BE6" w:rsidP="004D7049">
      <w:pPr>
        <w:pStyle w:val="a5"/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 xml:space="preserve">If the molecule contains metal </w:t>
      </w:r>
      <w:r w:rsidRPr="00EE4BE6">
        <w:rPr>
          <w:rFonts w:ascii="微軟正黑體" w:hAnsi="微軟正黑體"/>
          <w:color w:val="FF0000"/>
        </w:rPr>
        <w:sym w:font="Wingdings" w:char="F0E0"/>
      </w:r>
      <w:r>
        <w:rPr>
          <w:rFonts w:ascii="微軟正黑體" w:hAnsi="微軟正黑體"/>
          <w:color w:val="FF0000"/>
        </w:rPr>
        <w:t xml:space="preserve"> discard the whole molecule</w:t>
      </w:r>
    </w:p>
    <w:p w14:paraId="6D1EBCD8" w14:textId="1CDE584F" w:rsidR="004D7049" w:rsidRDefault="004D7049" w:rsidP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>Q: How to find data measured in vivo?</w:t>
      </w:r>
    </w:p>
    <w:p w14:paraId="18EE9BCE" w14:textId="7C741690" w:rsidR="00485CCE" w:rsidRDefault="00485CCE" w:rsidP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FF0000"/>
        </w:rPr>
      </w:pPr>
      <w:r>
        <w:rPr>
          <w:rFonts w:ascii="微軟正黑體" w:hAnsi="微軟正黑體"/>
          <w:color w:val="FF0000"/>
        </w:rPr>
        <w:t xml:space="preserve">     What is the criterion to delete data with same SMILES but different values?</w:t>
      </w:r>
    </w:p>
    <w:p w14:paraId="06EAD502" w14:textId="57C85017" w:rsidR="002927AA" w:rsidRDefault="00095A64" w:rsidP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00B050"/>
        </w:rPr>
      </w:pPr>
      <w:r w:rsidRPr="00095A64">
        <w:rPr>
          <w:rFonts w:ascii="微軟正黑體" w:hAnsi="微軟正黑體"/>
          <w:color w:val="00B050"/>
        </w:rPr>
        <w:t xml:space="preserve">     </w:t>
      </w:r>
      <w:r w:rsidR="002927AA">
        <w:rPr>
          <w:rFonts w:ascii="微軟正黑體" w:hAnsi="微軟正黑體"/>
          <w:color w:val="00B050"/>
        </w:rPr>
        <w:t>```</w:t>
      </w:r>
      <w:r w:rsidRPr="00095A64">
        <w:rPr>
          <w:rFonts w:ascii="微軟正黑體" w:hAnsi="微軟正黑體"/>
          <w:color w:val="00B050"/>
        </w:rPr>
        <w:t xml:space="preserve">Retained a single entry if all their entries had an unambiguous </w:t>
      </w:r>
      <w:r w:rsidR="002927AA">
        <w:rPr>
          <w:rFonts w:ascii="微軟正黑體" w:hAnsi="微軟正黑體"/>
          <w:color w:val="00B050"/>
        </w:rPr>
        <w:t xml:space="preserve">(similar) </w:t>
      </w:r>
      <w:r w:rsidRPr="00095A64">
        <w:rPr>
          <w:rFonts w:ascii="微軟正黑體" w:hAnsi="微軟正黑體"/>
          <w:color w:val="00B050"/>
        </w:rPr>
        <w:t>t1/2</w:t>
      </w:r>
      <w:r w:rsidR="002927AA">
        <w:rPr>
          <w:rFonts w:ascii="微軟正黑體" w:hAnsi="微軟正黑體"/>
          <w:color w:val="00B050"/>
        </w:rPr>
        <w:t xml:space="preserve">; otherwise, </w:t>
      </w:r>
    </w:p>
    <w:p w14:paraId="0C929271" w14:textId="31C9113C" w:rsidR="00095A64" w:rsidRPr="00095A64" w:rsidRDefault="002927AA" w:rsidP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00B050"/>
        </w:rPr>
      </w:pPr>
      <w:r>
        <w:rPr>
          <w:rFonts w:ascii="微軟正黑體" w:hAnsi="微軟正黑體"/>
          <w:color w:val="00B050"/>
        </w:rPr>
        <w:lastRenderedPageBreak/>
        <w:t xml:space="preserve">     all discard</w:t>
      </w:r>
    </w:p>
    <w:p w14:paraId="4D53365D" w14:textId="02E25DFF" w:rsidR="00095A64" w:rsidRPr="00095A64" w:rsidRDefault="00095A64" w:rsidP="004D704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hAnsi="微軟正黑體"/>
          <w:color w:val="00B050"/>
        </w:rPr>
      </w:pPr>
      <w:r w:rsidRPr="00095A64">
        <w:rPr>
          <w:rFonts w:ascii="微軟正黑體" w:hAnsi="微軟正黑體"/>
          <w:color w:val="00B050"/>
        </w:rPr>
        <w:t xml:space="preserve">     </w:t>
      </w:r>
      <w:r w:rsidR="002927AA">
        <w:rPr>
          <w:rFonts w:ascii="微軟正黑體" w:hAnsi="微軟正黑體"/>
          <w:color w:val="00B050"/>
        </w:rPr>
        <w:t>```</w:t>
      </w:r>
      <w:r w:rsidRPr="00095A64">
        <w:rPr>
          <w:rFonts w:ascii="微軟正黑體" w:hAnsi="微軟正黑體"/>
          <w:color w:val="00B050"/>
        </w:rPr>
        <w:t xml:space="preserve">If the STD was higher than 10% of the average value </w:t>
      </w:r>
      <w:r w:rsidRPr="00095A64">
        <w:rPr>
          <w:rFonts w:ascii="微軟正黑體" w:hAnsi="微軟正黑體"/>
          <w:color w:val="00B050"/>
        </w:rPr>
        <w:sym w:font="Wingdings" w:char="F0E0"/>
      </w:r>
      <w:r w:rsidRPr="00095A64">
        <w:rPr>
          <w:rFonts w:ascii="微軟正黑體" w:hAnsi="微軟正黑體"/>
          <w:color w:val="00B050"/>
        </w:rPr>
        <w:t xml:space="preserve"> discard</w:t>
      </w:r>
    </w:p>
    <w:p w14:paraId="00000002" w14:textId="77777777" w:rsidR="00934110" w:rsidRPr="006E43E1" w:rsidRDefault="0093411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/>
          <w:color w:val="000000"/>
        </w:rPr>
      </w:pPr>
    </w:p>
    <w:p w14:paraId="365DCD13" w14:textId="14D4AA31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>
        <w:rPr>
          <w:rFonts w:ascii="微軟正黑體" w:eastAsia="微軟正黑體" w:hAnsi="微軟正黑體" w:cs="Arial Unicode MS" w:hint="eastAsia"/>
          <w:color w:val="000000"/>
          <w:lang w:eastAsia="zh-TW"/>
        </w:rPr>
        <w:t>2.</w:t>
      </w: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Delete entries without numerical values, and keep only one record for duplicates (when both SMILES and values are identical).</w:t>
      </w:r>
    </w:p>
    <w:p w14:paraId="4791182F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2459AB74" w14:textId="1DA80C8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>
        <w:rPr>
          <w:rFonts w:ascii="微軟正黑體" w:eastAsia="微軟正黑體" w:hAnsi="微軟正黑體" w:cs="Arial Unicode MS" w:hint="eastAsia"/>
          <w:color w:val="000000"/>
          <w:lang w:eastAsia="zh-TW"/>
        </w:rPr>
        <w:t>3.</w:t>
      </w: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Delete high-divergence entries (if SMILES are identical but the values differ by more than 15 minutes, all data for that compound are removed).</w:t>
      </w:r>
    </w:p>
    <w:p w14:paraId="1F133598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3EFBC164" w14:textId="29636908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>
        <w:rPr>
          <w:rFonts w:ascii="微軟正黑體" w:eastAsia="微軟正黑體" w:hAnsi="微軟正黑體" w:cs="Arial Unicode MS" w:hint="eastAsia"/>
          <w:color w:val="000000"/>
          <w:lang w:eastAsia="zh-TW"/>
        </w:rPr>
        <w:t>4.</w:t>
      </w: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Merge low-divergence entries (if SMILES are identical and the values differ by less than 15 minutes, average all values for that compound and keep the result).</w:t>
      </w:r>
    </w:p>
    <w:p w14:paraId="5B36E381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63C2C552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The resulting file is training_data_halflife_20200821.csv.</w:t>
      </w:r>
    </w:p>
    <w:p w14:paraId="4218C57D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4B5D1910" w14:textId="3B570F55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>
        <w:rPr>
          <w:rFonts w:ascii="微軟正黑體" w:eastAsia="微軟正黑體" w:hAnsi="微軟正黑體" w:cs="Arial Unicode MS" w:hint="eastAsia"/>
          <w:color w:val="000000"/>
          <w:lang w:eastAsia="zh-TW"/>
        </w:rPr>
        <w:t>5.</w:t>
      </w: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Delete all entries with greater-than or less-than signs, keeping only equal-to entries.</w:t>
      </w:r>
    </w:p>
    <w:p w14:paraId="4D974DAF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408C085E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The resulting file is training_data_halflife_equals.csv.</w:t>
      </w:r>
    </w:p>
    <w:p w14:paraId="5729D72A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7B303800" w14:textId="4DAA0F13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  <w:r>
        <w:rPr>
          <w:rFonts w:ascii="微軟正黑體" w:eastAsia="微軟正黑體" w:hAnsi="微軟正黑體" w:cs="Arial Unicode MS" w:hint="eastAsia"/>
          <w:color w:val="000000"/>
          <w:lang w:eastAsia="zh-TW"/>
        </w:rPr>
        <w:t>6.</w:t>
      </w: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Convert the values into minutes or take the natural logarithm (ln).</w:t>
      </w:r>
    </w:p>
    <w:p w14:paraId="03E15EBA" w14:textId="77777777" w:rsidR="00B25F8F" w:rsidRPr="00B25F8F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 w:cs="Arial Unicode MS"/>
          <w:color w:val="000000"/>
          <w:lang w:eastAsia="zh-TW"/>
        </w:rPr>
      </w:pPr>
    </w:p>
    <w:p w14:paraId="00000010" w14:textId="77FBA975" w:rsidR="00934110" w:rsidRPr="006E43E1" w:rsidRDefault="00B25F8F" w:rsidP="00B25F8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微軟正黑體" w:eastAsia="微軟正黑體" w:hAnsi="微軟正黑體"/>
          <w:color w:val="000000"/>
        </w:rPr>
      </w:pPr>
      <w:r w:rsidRPr="00B25F8F">
        <w:rPr>
          <w:rFonts w:ascii="微軟正黑體" w:eastAsia="微軟正黑體" w:hAnsi="微軟正黑體" w:cs="Arial Unicode MS"/>
          <w:color w:val="000000"/>
          <w:lang w:eastAsia="zh-TW"/>
        </w:rPr>
        <w:t>The resulting files are training_data_halflife_eqmin.csv and training_data_halflife_eqln.csv.</w:t>
      </w:r>
    </w:p>
    <w:sectPr w:rsidR="00934110" w:rsidRPr="006E43E1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C335E"/>
    <w:multiLevelType w:val="hybridMultilevel"/>
    <w:tmpl w:val="94A2AB6C"/>
    <w:lvl w:ilvl="0" w:tplc="B83A25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B82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34DF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F4EA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9A87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6F8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AB6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E04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4C9D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3775666"/>
    <w:multiLevelType w:val="hybridMultilevel"/>
    <w:tmpl w:val="85D4992A"/>
    <w:lvl w:ilvl="0" w:tplc="7F74F3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F805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50A3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A89D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16A7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3402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84E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AA2C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C9A0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FD6583A"/>
    <w:multiLevelType w:val="hybridMultilevel"/>
    <w:tmpl w:val="CF687A58"/>
    <w:lvl w:ilvl="0" w:tplc="17848D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EAF5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3A83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52ECA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56B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EA9D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D825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3E87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AA1A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62148E0"/>
    <w:multiLevelType w:val="hybridMultilevel"/>
    <w:tmpl w:val="6A9A33A4"/>
    <w:lvl w:ilvl="0" w:tplc="7414C232">
      <w:start w:val="1"/>
      <w:numFmt w:val="lowerLetter"/>
      <w:lvlText w:val="%1."/>
      <w:lvlJc w:val="left"/>
      <w:pPr>
        <w:ind w:left="720" w:hanging="360"/>
      </w:pPr>
      <w:rPr>
        <w:rFonts w:eastAsia="微軟正黑體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740375"/>
    <w:multiLevelType w:val="hybridMultilevel"/>
    <w:tmpl w:val="7A8E01D0"/>
    <w:lvl w:ilvl="0" w:tplc="E272D4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FC12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98A9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16E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F0F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904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A61B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4246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C4C9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YztrQwtzQ0MTBT0lEKTi0uzszPAykwrgUARmJXGCwAAAA="/>
  </w:docVars>
  <w:rsids>
    <w:rsidRoot w:val="00934110"/>
    <w:rsid w:val="00095A64"/>
    <w:rsid w:val="000C0536"/>
    <w:rsid w:val="000F74B7"/>
    <w:rsid w:val="0012398F"/>
    <w:rsid w:val="00215CFB"/>
    <w:rsid w:val="00260072"/>
    <w:rsid w:val="002927AA"/>
    <w:rsid w:val="002B3382"/>
    <w:rsid w:val="002F50BE"/>
    <w:rsid w:val="004732A0"/>
    <w:rsid w:val="00485CCE"/>
    <w:rsid w:val="004D7049"/>
    <w:rsid w:val="00513142"/>
    <w:rsid w:val="00592612"/>
    <w:rsid w:val="00605FC6"/>
    <w:rsid w:val="006E43E1"/>
    <w:rsid w:val="007170B8"/>
    <w:rsid w:val="0078251A"/>
    <w:rsid w:val="00796E42"/>
    <w:rsid w:val="00803FA8"/>
    <w:rsid w:val="00934110"/>
    <w:rsid w:val="00974F27"/>
    <w:rsid w:val="009A58C0"/>
    <w:rsid w:val="00A34915"/>
    <w:rsid w:val="00B25F8F"/>
    <w:rsid w:val="00B55CDB"/>
    <w:rsid w:val="00D02F1C"/>
    <w:rsid w:val="00D632BB"/>
    <w:rsid w:val="00E6134A"/>
    <w:rsid w:val="00EE4BE6"/>
    <w:rsid w:val="00F223EE"/>
    <w:rsid w:val="00FD30D4"/>
    <w:rsid w:val="00FD708D"/>
    <w:rsid w:val="00FF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0A56C"/>
  <w15:docId w15:val="{1FCE2E82-A802-4232-923B-E0EB02E60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5">
    <w:name w:val="List Paragraph"/>
    <w:basedOn w:val="a"/>
    <w:uiPriority w:val="34"/>
    <w:qFormat/>
    <w:rsid w:val="005131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355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92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06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4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7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-Chun Huang</dc:creator>
  <cp:lastModifiedBy>lab403</cp:lastModifiedBy>
  <cp:revision>20</cp:revision>
  <dcterms:created xsi:type="dcterms:W3CDTF">2021-03-11T08:09:00Z</dcterms:created>
  <dcterms:modified xsi:type="dcterms:W3CDTF">2025-09-18T03:25:00Z</dcterms:modified>
</cp:coreProperties>
</file>